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366B5E7E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40421F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 xml:space="preserve">Sales Meeting </w:t>
          </w:r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</w:t>
          </w:r>
          <w:r w:rsidR="0040421F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s</w:t>
          </w:r>
        </w:sdtContent>
      </w:sdt>
    </w:p>
    <w:p w14:paraId="1C019C34" w14:textId="77777777" w:rsidR="0040421F" w:rsidRDefault="0040421F" w:rsidP="00AC43E5">
      <w:pPr>
        <w:spacing w:after="0" w:line="240" w:lineRule="auto"/>
      </w:pPr>
    </w:p>
    <w:p w14:paraId="73B76D4B" w14:textId="544CA924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Pr="0040421F" w:rsidRDefault="00F5362A" w:rsidP="0040421F">
      <w:pPr>
        <w:spacing w:after="0" w:line="240" w:lineRule="auto"/>
        <w:ind w:firstLine="720"/>
        <w:rPr>
          <w:sz w:val="8"/>
          <w:szCs w:val="8"/>
        </w:rPr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7DBE5A73" w14:textId="447C5843" w:rsidR="00513225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D36A8C">
              <w:rPr>
                <w:color w:val="FF0000"/>
              </w:rPr>
              <w:t xml:space="preserve">: </w:t>
            </w:r>
            <w:r w:rsidR="00D36A8C">
              <w:rPr>
                <w:i/>
                <w:iCs/>
                <w:color w:val="FF0000"/>
              </w:rPr>
              <w:t>Insert Learning Sprint Title or Guest Speaker Name</w:t>
            </w:r>
          </w:p>
          <w:p w14:paraId="5B602D76" w14:textId="73E044DA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6B8022A" w14:textId="2A67F986" w:rsidR="0040421F" w:rsidRDefault="0040421F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Education Opportunities</w:t>
            </w:r>
          </w:p>
          <w:p w14:paraId="3CFEB8EE" w14:textId="695D2DEE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31F5F54F" w14:textId="77777777" w:rsid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  <w:p w14:paraId="2256BC53" w14:textId="0AB3E21C" w:rsidR="009A76E1" w:rsidRPr="00EC7874" w:rsidRDefault="009A76E1" w:rsidP="009A76E1">
            <w:pPr>
              <w:pStyle w:val="ListParagraph"/>
              <w:ind w:left="360"/>
              <w:rPr>
                <w:color w:val="FF0000"/>
              </w:rPr>
            </w:pP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5CAF834B" w14:textId="32896F7B" w:rsidR="0040421F" w:rsidRDefault="00000000" w:rsidP="0040421F">
            <w:pPr>
              <w:pStyle w:val="ListParagraph"/>
              <w:numPr>
                <w:ilvl w:val="0"/>
                <w:numId w:val="16"/>
              </w:numPr>
            </w:pPr>
            <w:hyperlink r:id="rId9" w:history="1">
              <w:r w:rsidR="0013557C" w:rsidRPr="0040421F">
                <w:rPr>
                  <w:rStyle w:val="Hyperlink"/>
                </w:rPr>
                <w:t>Agent Agenda</w:t>
              </w:r>
            </w:hyperlink>
          </w:p>
          <w:p w14:paraId="5B94F812" w14:textId="4696CC9E" w:rsidR="00DD6194" w:rsidRPr="00DD6194" w:rsidRDefault="00000000" w:rsidP="0040421F">
            <w:pPr>
              <w:pStyle w:val="ListParagraph"/>
              <w:numPr>
                <w:ilvl w:val="0"/>
                <w:numId w:val="16"/>
              </w:numPr>
            </w:pPr>
            <w:hyperlink r:id="rId10" w:history="1">
              <w:r w:rsidR="00DD6194" w:rsidRPr="003B47F7">
                <w:rPr>
                  <w:rStyle w:val="Hyperlink"/>
                </w:rPr>
                <w:t>Learning Sprint Handouts</w:t>
              </w:r>
            </w:hyperlink>
          </w:p>
        </w:tc>
      </w:tr>
    </w:tbl>
    <w:p w14:paraId="76C8078B" w14:textId="77777777" w:rsidR="0040421F" w:rsidRDefault="0040421F" w:rsidP="00DD6194">
      <w:pPr>
        <w:spacing w:after="0" w:line="240" w:lineRule="auto"/>
        <w:rPr>
          <w:b/>
          <w:bCs/>
        </w:rPr>
      </w:pPr>
    </w:p>
    <w:p w14:paraId="69D575E2" w14:textId="7541C24D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1298DFC6" w14:textId="779F9C9A" w:rsidR="00D00812" w:rsidRDefault="00D00812" w:rsidP="0040421F"/>
    <w:sectPr w:rsidR="00D00812" w:rsidSect="00AC43E5">
      <w:footerReference w:type="default" r:id="rId1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847E" w14:textId="77777777" w:rsidR="005B38CA" w:rsidRDefault="005B38CA" w:rsidP="00AC43E5">
      <w:pPr>
        <w:spacing w:after="0" w:line="240" w:lineRule="auto"/>
      </w:pPr>
      <w:r>
        <w:separator/>
      </w:r>
    </w:p>
  </w:endnote>
  <w:endnote w:type="continuationSeparator" w:id="0">
    <w:p w14:paraId="05AAE37E" w14:textId="77777777" w:rsidR="005B38CA" w:rsidRDefault="005B38CA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681B3" w14:textId="77777777" w:rsidR="005B38CA" w:rsidRDefault="005B38CA" w:rsidP="00AC43E5">
      <w:pPr>
        <w:spacing w:after="0" w:line="240" w:lineRule="auto"/>
      </w:pPr>
      <w:r>
        <w:separator/>
      </w:r>
    </w:p>
  </w:footnote>
  <w:footnote w:type="continuationSeparator" w:id="0">
    <w:p w14:paraId="78CB41F8" w14:textId="77777777" w:rsidR="005B38CA" w:rsidRDefault="005B38CA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23"/>
    <w:multiLevelType w:val="hybridMultilevel"/>
    <w:tmpl w:val="F08E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270B88"/>
    <w:multiLevelType w:val="hybridMultilevel"/>
    <w:tmpl w:val="03784C32"/>
    <w:lvl w:ilvl="0" w:tplc="0246AB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7"/>
  </w:num>
  <w:num w:numId="2" w16cid:durableId="1110661749">
    <w:abstractNumId w:val="9"/>
  </w:num>
  <w:num w:numId="3" w16cid:durableId="592860334">
    <w:abstractNumId w:val="3"/>
  </w:num>
  <w:num w:numId="4" w16cid:durableId="1707680253">
    <w:abstractNumId w:val="5"/>
  </w:num>
  <w:num w:numId="5" w16cid:durableId="2086100570">
    <w:abstractNumId w:val="12"/>
  </w:num>
  <w:num w:numId="6" w16cid:durableId="732117021">
    <w:abstractNumId w:val="1"/>
  </w:num>
  <w:num w:numId="7" w16cid:durableId="1703170950">
    <w:abstractNumId w:val="2"/>
  </w:num>
  <w:num w:numId="8" w16cid:durableId="1315766834">
    <w:abstractNumId w:val="13"/>
  </w:num>
  <w:num w:numId="9" w16cid:durableId="608120390">
    <w:abstractNumId w:val="15"/>
  </w:num>
  <w:num w:numId="10" w16cid:durableId="406927916">
    <w:abstractNumId w:val="11"/>
  </w:num>
  <w:num w:numId="11" w16cid:durableId="1912227226">
    <w:abstractNumId w:val="10"/>
  </w:num>
  <w:num w:numId="12" w16cid:durableId="82917407">
    <w:abstractNumId w:val="8"/>
  </w:num>
  <w:num w:numId="13" w16cid:durableId="1881630958">
    <w:abstractNumId w:val="6"/>
  </w:num>
  <w:num w:numId="14" w16cid:durableId="984703617">
    <w:abstractNumId w:val="4"/>
  </w:num>
  <w:num w:numId="15" w16cid:durableId="1215581195">
    <w:abstractNumId w:val="0"/>
  </w:num>
  <w:num w:numId="16" w16cid:durableId="6089024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MqsFAMHZ/RI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2367"/>
    <w:rsid w:val="0013557C"/>
    <w:rsid w:val="00147681"/>
    <w:rsid w:val="0016518D"/>
    <w:rsid w:val="001D1674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27561"/>
    <w:rsid w:val="0033629A"/>
    <w:rsid w:val="00340B87"/>
    <w:rsid w:val="003910D8"/>
    <w:rsid w:val="003B47F7"/>
    <w:rsid w:val="003C2015"/>
    <w:rsid w:val="003C5F0B"/>
    <w:rsid w:val="0040421F"/>
    <w:rsid w:val="004762D9"/>
    <w:rsid w:val="00494E9E"/>
    <w:rsid w:val="004C7FBF"/>
    <w:rsid w:val="004F4386"/>
    <w:rsid w:val="004F62BB"/>
    <w:rsid w:val="00501321"/>
    <w:rsid w:val="00513225"/>
    <w:rsid w:val="005153E0"/>
    <w:rsid w:val="00516552"/>
    <w:rsid w:val="005264BD"/>
    <w:rsid w:val="00542269"/>
    <w:rsid w:val="0054332D"/>
    <w:rsid w:val="00573DD6"/>
    <w:rsid w:val="00593E84"/>
    <w:rsid w:val="005A37E4"/>
    <w:rsid w:val="005B38CA"/>
    <w:rsid w:val="005C1815"/>
    <w:rsid w:val="005E0DE7"/>
    <w:rsid w:val="006234FC"/>
    <w:rsid w:val="006240A1"/>
    <w:rsid w:val="006316D2"/>
    <w:rsid w:val="00632DD3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D03EA"/>
    <w:rsid w:val="008E168C"/>
    <w:rsid w:val="008F3CAA"/>
    <w:rsid w:val="00901B28"/>
    <w:rsid w:val="00904F0D"/>
    <w:rsid w:val="009165BC"/>
    <w:rsid w:val="009353E3"/>
    <w:rsid w:val="0098288C"/>
    <w:rsid w:val="009A76E1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871ED"/>
    <w:rsid w:val="00CA05B2"/>
    <w:rsid w:val="00CF65FC"/>
    <w:rsid w:val="00D00812"/>
    <w:rsid w:val="00D00D89"/>
    <w:rsid w:val="00D02D88"/>
    <w:rsid w:val="00D174D1"/>
    <w:rsid w:val="00D26AB1"/>
    <w:rsid w:val="00D27CAD"/>
    <w:rsid w:val="00D36A8C"/>
    <w:rsid w:val="00D447E0"/>
    <w:rsid w:val="00D70D49"/>
    <w:rsid w:val="00D7137D"/>
    <w:rsid w:val="00D72229"/>
    <w:rsid w:val="00DA3C55"/>
    <w:rsid w:val="00DC0F98"/>
    <w:rsid w:val="00DC533D"/>
    <w:rsid w:val="00DD6194"/>
    <w:rsid w:val="00E11FD5"/>
    <w:rsid w:val="00E21F1E"/>
    <w:rsid w:val="00E31DCC"/>
    <w:rsid w:val="00E411CD"/>
    <w:rsid w:val="00E7793E"/>
    <w:rsid w:val="00E80781"/>
    <w:rsid w:val="00EB01CA"/>
    <w:rsid w:val="00EC037C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parkandlogic.com/account/sales-meeting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3/02/agent-agenda-template.doc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2703FD"/>
    <w:rsid w:val="002C6A24"/>
    <w:rsid w:val="00366186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24714"/>
    <w:rsid w:val="00AF7E55"/>
    <w:rsid w:val="00C175C1"/>
    <w:rsid w:val="00CE2068"/>
    <w:rsid w:val="00E51D06"/>
    <w:rsid w:val="00E66977"/>
    <w:rsid w:val="00F17708"/>
    <w:rsid w:val="00FB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EMAIL TEMPLATEs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19</cp:revision>
  <dcterms:created xsi:type="dcterms:W3CDTF">2022-08-15T18:25:00Z</dcterms:created>
  <dcterms:modified xsi:type="dcterms:W3CDTF">2023-02-16T16:54:00Z</dcterms:modified>
</cp:coreProperties>
</file>